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74F9" w:rsidRPr="00C474F9" w:rsidRDefault="00C474F9" w:rsidP="00C474F9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C474F9">
        <w:rPr>
          <w:rFonts w:ascii="Times New Roman" w:hAnsi="Times New Roman"/>
          <w:b/>
          <w:sz w:val="28"/>
          <w:szCs w:val="28"/>
        </w:rPr>
        <w:t>GEETHANJALI COLLGE OF ENGNEERING &amp; TECHNOLOGY</w:t>
      </w:r>
    </w:p>
    <w:p w:rsidR="00334B3D" w:rsidRPr="00C474F9" w:rsidRDefault="00334B3D" w:rsidP="00C474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C474F9">
        <w:rPr>
          <w:rFonts w:ascii="Times New Roman" w:hAnsi="Times New Roman"/>
          <w:b/>
          <w:sz w:val="28"/>
          <w:szCs w:val="28"/>
        </w:rPr>
        <w:t>Courses file contents</w:t>
      </w:r>
    </w:p>
    <w:p w:rsidR="00334B3D" w:rsidRPr="00C474F9" w:rsidRDefault="00334B3D" w:rsidP="00334B3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334B3D" w:rsidRPr="00C474F9" w:rsidRDefault="00334B3D" w:rsidP="00334B3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>Cover Page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 xml:space="preserve">Vision of the Institute 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>Mission of the Institute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 xml:space="preserve">Vision of the Department 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 xml:space="preserve">Mission of the Department 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 xml:space="preserve">PEOs, POs and PSOs 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>Syllabus copy (scanned copy from the syllabus book)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>Course objectives and Outcomes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>Brief note on the course &amp; how it fits in to the curriculum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 xml:space="preserve">Prerequisites, if any. 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>Instructional Learning Outcomes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 xml:space="preserve">Course </w:t>
      </w:r>
      <w:r w:rsidR="000F33F9" w:rsidRPr="00C474F9">
        <w:rPr>
          <w:rFonts w:ascii="Times New Roman" w:hAnsi="Times New Roman"/>
          <w:sz w:val="24"/>
          <w:szCs w:val="24"/>
        </w:rPr>
        <w:t xml:space="preserve">Outcomes </w:t>
      </w:r>
      <w:r w:rsidRPr="00C474F9">
        <w:rPr>
          <w:rFonts w:ascii="Times New Roman" w:hAnsi="Times New Roman"/>
          <w:sz w:val="24"/>
          <w:szCs w:val="24"/>
        </w:rPr>
        <w:t>mapping with POs and PSOs</w:t>
      </w:r>
      <w:r w:rsidR="000F33F9" w:rsidRPr="00C474F9">
        <w:rPr>
          <w:rFonts w:ascii="Times New Roman" w:hAnsi="Times New Roman"/>
          <w:sz w:val="24"/>
          <w:szCs w:val="24"/>
        </w:rPr>
        <w:t>, and with PEOs</w:t>
      </w:r>
      <w:r w:rsidRPr="00C474F9">
        <w:rPr>
          <w:rFonts w:ascii="Times New Roman" w:hAnsi="Times New Roman"/>
          <w:sz w:val="24"/>
          <w:szCs w:val="24"/>
        </w:rPr>
        <w:t>.</w:t>
      </w:r>
      <w:r w:rsidR="000F33F9" w:rsidRPr="00C474F9">
        <w:rPr>
          <w:rFonts w:ascii="Times New Roman" w:hAnsi="Times New Roman"/>
          <w:sz w:val="24"/>
          <w:szCs w:val="24"/>
        </w:rPr>
        <w:t xml:space="preserve">(follow the latest guideline given </w:t>
      </w:r>
      <w:proofErr w:type="spellStart"/>
      <w:r w:rsidR="000F33F9" w:rsidRPr="00C474F9">
        <w:rPr>
          <w:rFonts w:ascii="Times New Roman" w:hAnsi="Times New Roman"/>
          <w:sz w:val="24"/>
          <w:szCs w:val="24"/>
        </w:rPr>
        <w:t>HoD</w:t>
      </w:r>
      <w:proofErr w:type="spellEnd"/>
      <w:r w:rsidR="000F33F9" w:rsidRPr="00C474F9">
        <w:rPr>
          <w:rFonts w:ascii="Times New Roman" w:hAnsi="Times New Roman"/>
          <w:sz w:val="24"/>
          <w:szCs w:val="24"/>
        </w:rPr>
        <w:t xml:space="preserve"> in mapping COs with POs)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 xml:space="preserve">Lecture plan with methodology being used/adopted. 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>Assignment questions (Unit wise)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>Tutorial problems (Unit wise)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>a) Unit wise short and long answer question bank</w:t>
      </w:r>
    </w:p>
    <w:p w:rsidR="00334B3D" w:rsidRPr="00C474F9" w:rsidRDefault="00334B3D" w:rsidP="00334B3D">
      <w:pPr>
        <w:pStyle w:val="ListParagraph"/>
        <w:ind w:left="810"/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 xml:space="preserve">b) Unit wise Quiz Questions 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>Detailed notes##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>Additional topics, if any.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>Known gaps, if any.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>Discussion topics, if any.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>University</w:t>
      </w:r>
      <w:r w:rsidR="00BB622F" w:rsidRPr="00C474F9">
        <w:rPr>
          <w:rFonts w:ascii="Times New Roman" w:hAnsi="Times New Roman"/>
          <w:sz w:val="24"/>
          <w:szCs w:val="24"/>
        </w:rPr>
        <w:t>/Autonomous</w:t>
      </w:r>
      <w:r w:rsidRPr="00C474F9">
        <w:rPr>
          <w:rFonts w:ascii="Times New Roman" w:hAnsi="Times New Roman"/>
          <w:sz w:val="24"/>
          <w:szCs w:val="24"/>
        </w:rPr>
        <w:t xml:space="preserve"> Question papers of previous years.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>References, Journals, websites and E-links, if required.</w:t>
      </w:r>
    </w:p>
    <w:p w:rsidR="00BB622F" w:rsidRPr="00C474F9" w:rsidRDefault="00334B3D" w:rsidP="00334B3D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 xml:space="preserve">Quality Control Sheets. </w:t>
      </w:r>
      <w:r w:rsidR="00BB622F" w:rsidRPr="00C474F9">
        <w:rPr>
          <w:rFonts w:ascii="Times New Roman" w:hAnsi="Times New Roman"/>
          <w:sz w:val="24"/>
          <w:szCs w:val="24"/>
        </w:rPr>
        <w:t>(to be submitted at the end of the semester)</w:t>
      </w:r>
    </w:p>
    <w:p w:rsidR="00BB622F" w:rsidRPr="00C474F9" w:rsidRDefault="00BB622F" w:rsidP="00BB622F">
      <w:pPr>
        <w:pStyle w:val="ListParagraph"/>
        <w:numPr>
          <w:ilvl w:val="1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>C</w:t>
      </w:r>
      <w:r w:rsidR="00334B3D" w:rsidRPr="00C474F9">
        <w:rPr>
          <w:rFonts w:ascii="Times New Roman" w:hAnsi="Times New Roman"/>
          <w:sz w:val="24"/>
          <w:szCs w:val="24"/>
        </w:rPr>
        <w:t xml:space="preserve">ourse end survey  </w:t>
      </w:r>
    </w:p>
    <w:p w:rsidR="00BB622F" w:rsidRPr="00C474F9" w:rsidRDefault="00BB622F" w:rsidP="00BB622F">
      <w:pPr>
        <w:pStyle w:val="ListParagraph"/>
        <w:numPr>
          <w:ilvl w:val="1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 xml:space="preserve">Feedback on </w:t>
      </w:r>
      <w:r w:rsidR="00334B3D" w:rsidRPr="00C474F9">
        <w:rPr>
          <w:rFonts w:ascii="Times New Roman" w:hAnsi="Times New Roman"/>
          <w:sz w:val="24"/>
          <w:szCs w:val="24"/>
        </w:rPr>
        <w:t xml:space="preserve">Teaching  </w:t>
      </w:r>
      <w:r w:rsidRPr="00C474F9">
        <w:rPr>
          <w:rFonts w:ascii="Times New Roman" w:hAnsi="Times New Roman"/>
          <w:sz w:val="24"/>
          <w:szCs w:val="24"/>
        </w:rPr>
        <w:t>Learning Process(TLP)</w:t>
      </w:r>
    </w:p>
    <w:p w:rsidR="00334B3D" w:rsidRPr="00C474F9" w:rsidRDefault="00334B3D" w:rsidP="00BB622F">
      <w:pPr>
        <w:pStyle w:val="ListParagraph"/>
        <w:numPr>
          <w:ilvl w:val="1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>CO- attainment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 xml:space="preserve">Student List (can be submitted </w:t>
      </w:r>
      <w:r w:rsidR="004B43B9" w:rsidRPr="00C474F9">
        <w:rPr>
          <w:rFonts w:ascii="Times New Roman" w:hAnsi="Times New Roman"/>
          <w:sz w:val="24"/>
          <w:szCs w:val="24"/>
        </w:rPr>
        <w:t>later</w:t>
      </w:r>
      <w:r w:rsidRPr="00C474F9">
        <w:rPr>
          <w:rFonts w:ascii="Times New Roman" w:hAnsi="Times New Roman"/>
          <w:sz w:val="24"/>
          <w:szCs w:val="24"/>
        </w:rPr>
        <w:t>)</w:t>
      </w:r>
    </w:p>
    <w:p w:rsidR="00334B3D" w:rsidRPr="00C474F9" w:rsidRDefault="00334B3D" w:rsidP="00334B3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  <w:shd w:val="clear" w:color="auto" w:fill="FFFFFF"/>
        </w:rPr>
        <w:t>Group-Wise students list for discussion topics</w:t>
      </w:r>
      <w:r w:rsidR="004B43B9" w:rsidRPr="00C474F9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4B43B9" w:rsidRPr="00C474F9">
        <w:rPr>
          <w:rFonts w:ascii="Times New Roman" w:hAnsi="Times New Roman"/>
          <w:sz w:val="24"/>
          <w:szCs w:val="24"/>
        </w:rPr>
        <w:t>(can be submitted later)</w:t>
      </w:r>
    </w:p>
    <w:p w:rsidR="00334B3D" w:rsidRPr="00C474F9" w:rsidRDefault="00334B3D" w:rsidP="00334B3D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334B3D" w:rsidRPr="00C474F9" w:rsidRDefault="00334B3D">
      <w:pPr>
        <w:rPr>
          <w:rFonts w:ascii="Times New Roman" w:hAnsi="Times New Roman"/>
          <w:sz w:val="24"/>
          <w:szCs w:val="24"/>
        </w:rPr>
      </w:pPr>
      <w:r w:rsidRPr="00C474F9">
        <w:rPr>
          <w:rFonts w:ascii="Times New Roman" w:hAnsi="Times New Roman"/>
          <w:sz w:val="24"/>
          <w:szCs w:val="24"/>
        </w:rPr>
        <w:t>## The detailed notes shouldn’</w:t>
      </w:r>
      <w:r w:rsidR="00D31847" w:rsidRPr="00C474F9">
        <w:rPr>
          <w:rFonts w:ascii="Times New Roman" w:hAnsi="Times New Roman"/>
          <w:sz w:val="24"/>
          <w:szCs w:val="24"/>
        </w:rPr>
        <w:t xml:space="preserve">t be scanned from any text book / copied from other college course files. However scanned copies of hand-written notes or hand-written OHP sheets are permitted. </w:t>
      </w:r>
    </w:p>
    <w:sectPr w:rsidR="00334B3D" w:rsidRPr="00C474F9" w:rsidSect="00B87C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33E17A2"/>
    <w:multiLevelType w:val="hybridMultilevel"/>
    <w:tmpl w:val="C466086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LAwMjEzszAytDAyN7dQ0lEKTi0uzszPAykwrAUA4KAAriwAAAA="/>
  </w:docVars>
  <w:rsids>
    <w:rsidRoot w:val="00334B3D"/>
    <w:rsid w:val="0007706C"/>
    <w:rsid w:val="000F33F9"/>
    <w:rsid w:val="00291BA5"/>
    <w:rsid w:val="00303ECE"/>
    <w:rsid w:val="00334B3D"/>
    <w:rsid w:val="003518DD"/>
    <w:rsid w:val="00386C19"/>
    <w:rsid w:val="0040302A"/>
    <w:rsid w:val="00432585"/>
    <w:rsid w:val="004B43B9"/>
    <w:rsid w:val="005E1916"/>
    <w:rsid w:val="00793E43"/>
    <w:rsid w:val="00827EB2"/>
    <w:rsid w:val="00896664"/>
    <w:rsid w:val="008A0798"/>
    <w:rsid w:val="00911B90"/>
    <w:rsid w:val="00B87CE9"/>
    <w:rsid w:val="00BB622F"/>
    <w:rsid w:val="00C474F9"/>
    <w:rsid w:val="00D31847"/>
    <w:rsid w:val="00E008E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4B3D"/>
    <w:pPr>
      <w:spacing w:after="200" w:line="276" w:lineRule="auto"/>
    </w:pPr>
    <w:rPr>
      <w:rFonts w:eastAsia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34B3D"/>
    <w:pPr>
      <w:ind w:left="720"/>
      <w:contextualSpacing/>
    </w:pPr>
    <w:rPr>
      <w:sz w:val="20"/>
      <w:szCs w:val="20"/>
    </w:rPr>
  </w:style>
  <w:style w:type="character" w:customStyle="1" w:styleId="apple-converted-space">
    <w:name w:val="apple-converted-space"/>
    <w:rsid w:val="00334B3D"/>
    <w:rPr>
      <w:rFonts w:cs="Times New Roman"/>
    </w:rPr>
  </w:style>
  <w:style w:type="character" w:customStyle="1" w:styleId="ListParagraphChar">
    <w:name w:val="List Paragraph Char"/>
    <w:link w:val="ListParagraph"/>
    <w:uiPriority w:val="34"/>
    <w:locked/>
    <w:rsid w:val="00334B3D"/>
    <w:rPr>
      <w:rFonts w:ascii="Calibri" w:eastAsia="Times New Roman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4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RG</Company>
  <LinksUpToDate>false</LinksUpToDate>
  <CharactersWithSpaces>13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ot</dc:creator>
  <cp:keywords/>
  <cp:lastModifiedBy>ECE-HOD</cp:lastModifiedBy>
  <cp:revision>3</cp:revision>
  <cp:lastPrinted>2019-05-06T04:15:00Z</cp:lastPrinted>
  <dcterms:created xsi:type="dcterms:W3CDTF">2020-05-26T13:03:00Z</dcterms:created>
  <dcterms:modified xsi:type="dcterms:W3CDTF">2021-11-08T05:59:00Z</dcterms:modified>
</cp:coreProperties>
</file>